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071FDF" w14:textId="11D20B8B" w:rsidR="00FD18ED" w:rsidRPr="00551BD8" w:rsidRDefault="00FD18ED" w:rsidP="00851F07">
      <w:pPr>
        <w:tabs>
          <w:tab w:val="left" w:pos="5790"/>
        </w:tabs>
        <w:jc w:val="right"/>
        <w:rPr>
          <w:lang w:val="en-GB"/>
        </w:rPr>
      </w:pPr>
      <w:r w:rsidRPr="00551BD8">
        <w:rPr>
          <w:lang w:val="en-GB"/>
        </w:rPr>
        <w:tab/>
      </w:r>
      <w:r w:rsidR="00851F07" w:rsidRPr="00551BD8">
        <w:rPr>
          <w:lang w:val="en-GB"/>
        </w:rPr>
        <w:t>Wroc</w:t>
      </w:r>
      <w:r w:rsidR="002E3A78">
        <w:rPr>
          <w:lang w:val="en-GB"/>
        </w:rPr>
        <w:t>l</w:t>
      </w:r>
      <w:r w:rsidR="00851F07" w:rsidRPr="00551BD8">
        <w:rPr>
          <w:lang w:val="en-GB"/>
        </w:rPr>
        <w:t xml:space="preserve">aw, </w:t>
      </w:r>
      <w:r w:rsidR="00DF4688">
        <w:rPr>
          <w:lang w:val="en-GB"/>
        </w:rPr>
        <w:t>November</w:t>
      </w:r>
      <w:r w:rsidR="006E5CF5">
        <w:rPr>
          <w:lang w:val="en-GB"/>
        </w:rPr>
        <w:t xml:space="preserve"> </w:t>
      </w:r>
      <w:r w:rsidR="00DF4688">
        <w:rPr>
          <w:lang w:val="en-GB"/>
        </w:rPr>
        <w:t>2</w:t>
      </w:r>
      <w:r w:rsidR="007C79AF">
        <w:rPr>
          <w:lang w:val="en-GB"/>
        </w:rPr>
        <w:t>1</w:t>
      </w:r>
      <w:r w:rsidR="00851F07" w:rsidRPr="00551BD8">
        <w:rPr>
          <w:lang w:val="en-GB"/>
        </w:rPr>
        <w:t>, 202</w:t>
      </w:r>
      <w:r w:rsidR="006E5CF5">
        <w:rPr>
          <w:lang w:val="en-GB"/>
        </w:rPr>
        <w:t>3</w:t>
      </w:r>
    </w:p>
    <w:p w14:paraId="7F5E98DB" w14:textId="348DE5AC" w:rsidR="00375C57" w:rsidRPr="00551BD8" w:rsidRDefault="005E15EA" w:rsidP="00851F07">
      <w:pPr>
        <w:tabs>
          <w:tab w:val="left" w:pos="5790"/>
        </w:tabs>
        <w:jc w:val="center"/>
        <w:rPr>
          <w:b/>
          <w:sz w:val="32"/>
          <w:szCs w:val="32"/>
          <w:lang w:val="en-GB"/>
        </w:rPr>
      </w:pPr>
      <w:r>
        <w:rPr>
          <w:b/>
          <w:sz w:val="32"/>
          <w:szCs w:val="32"/>
          <w:lang w:val="en-GB"/>
        </w:rPr>
        <w:t xml:space="preserve">Special </w:t>
      </w:r>
      <w:r w:rsidR="00E23534">
        <w:rPr>
          <w:b/>
          <w:sz w:val="32"/>
          <w:szCs w:val="32"/>
          <w:lang w:val="en-GB"/>
        </w:rPr>
        <w:t>r</w:t>
      </w:r>
      <w:r w:rsidR="00375C57" w:rsidRPr="00551BD8">
        <w:rPr>
          <w:b/>
          <w:sz w:val="32"/>
          <w:szCs w:val="32"/>
          <w:lang w:val="en-GB"/>
        </w:rPr>
        <w:t xml:space="preserve">ecruitment to the Wrocław Doctoral School </w:t>
      </w:r>
      <w:r w:rsidR="00BC6AB2">
        <w:rPr>
          <w:b/>
          <w:sz w:val="32"/>
          <w:szCs w:val="32"/>
          <w:lang w:val="en-GB"/>
        </w:rPr>
        <w:br/>
      </w:r>
      <w:r w:rsidR="00375C57" w:rsidRPr="00551BD8">
        <w:rPr>
          <w:b/>
          <w:sz w:val="32"/>
          <w:szCs w:val="32"/>
          <w:lang w:val="en-GB"/>
        </w:rPr>
        <w:t>of Institutes of PA</w:t>
      </w:r>
      <w:r w:rsidR="00D654C5">
        <w:rPr>
          <w:b/>
          <w:sz w:val="32"/>
          <w:szCs w:val="32"/>
          <w:lang w:val="en-GB"/>
        </w:rPr>
        <w:t>S</w:t>
      </w:r>
      <w:r w:rsidR="00375C57" w:rsidRPr="00551BD8">
        <w:rPr>
          <w:b/>
          <w:sz w:val="32"/>
          <w:szCs w:val="32"/>
          <w:lang w:val="en-GB"/>
        </w:rPr>
        <w:t xml:space="preserve"> - 202</w:t>
      </w:r>
      <w:r w:rsidR="00DF4688">
        <w:rPr>
          <w:b/>
          <w:sz w:val="32"/>
          <w:szCs w:val="32"/>
          <w:lang w:val="en-GB"/>
        </w:rPr>
        <w:t>3</w:t>
      </w:r>
      <w:r w:rsidR="00375C57" w:rsidRPr="00551BD8">
        <w:rPr>
          <w:b/>
          <w:sz w:val="32"/>
          <w:szCs w:val="32"/>
          <w:lang w:val="en-GB"/>
        </w:rPr>
        <w:t>/202</w:t>
      </w:r>
      <w:r w:rsidR="00DF4688">
        <w:rPr>
          <w:b/>
          <w:sz w:val="32"/>
          <w:szCs w:val="32"/>
          <w:lang w:val="en-GB"/>
        </w:rPr>
        <w:t>4</w:t>
      </w:r>
      <w:r w:rsidR="00375C57" w:rsidRPr="00551BD8">
        <w:rPr>
          <w:b/>
          <w:sz w:val="32"/>
          <w:szCs w:val="32"/>
          <w:lang w:val="en-GB"/>
        </w:rPr>
        <w:t>.</w:t>
      </w:r>
    </w:p>
    <w:p w14:paraId="21B62F9B" w14:textId="4F3D8E41" w:rsidR="007C79AF" w:rsidRPr="00724ABF" w:rsidRDefault="003E2F33" w:rsidP="007C79AF">
      <w:pPr>
        <w:tabs>
          <w:tab w:val="left" w:pos="5790"/>
        </w:tabs>
        <w:jc w:val="center"/>
        <w:rPr>
          <w:b/>
          <w:sz w:val="28"/>
          <w:szCs w:val="28"/>
          <w:lang w:val="en-US"/>
        </w:rPr>
      </w:pPr>
      <w:r w:rsidRPr="00724ABF">
        <w:rPr>
          <w:b/>
          <w:sz w:val="28"/>
          <w:szCs w:val="28"/>
          <w:lang w:val="en-US"/>
        </w:rPr>
        <w:t>Recruitment</w:t>
      </w:r>
      <w:r w:rsidR="0055309E" w:rsidRPr="00724ABF">
        <w:rPr>
          <w:b/>
          <w:sz w:val="28"/>
          <w:szCs w:val="28"/>
          <w:lang w:val="en-US"/>
        </w:rPr>
        <w:t xml:space="preserve"> to the proje</w:t>
      </w:r>
      <w:r w:rsidR="00FB3DA8" w:rsidRPr="00724ABF">
        <w:rPr>
          <w:b/>
          <w:sz w:val="28"/>
          <w:szCs w:val="28"/>
          <w:lang w:val="en-US"/>
        </w:rPr>
        <w:t>ct</w:t>
      </w:r>
      <w:r w:rsidR="0055309E" w:rsidRPr="00724ABF">
        <w:rPr>
          <w:b/>
          <w:sz w:val="28"/>
          <w:szCs w:val="28"/>
          <w:lang w:val="en-US"/>
        </w:rPr>
        <w:t xml:space="preserve"> </w:t>
      </w:r>
      <w:r w:rsidR="00AB1277" w:rsidRPr="00AB1277">
        <w:rPr>
          <w:b/>
          <w:bCs/>
          <w:sz w:val="28"/>
          <w:szCs w:val="28"/>
          <w:lang w:val="en-US"/>
        </w:rPr>
        <w:t>“</w:t>
      </w:r>
      <w:sdt>
        <w:sdtPr>
          <w:rPr>
            <w:b/>
            <w:bCs/>
            <w:sz w:val="28"/>
            <w:szCs w:val="28"/>
            <w:lang w:val="en-US"/>
          </w:rPr>
          <w:id w:val="-1744480482"/>
          <w:placeholder>
            <w:docPart w:val="60E12B46DBB643BFA5951A7828B292A9"/>
          </w:placeholder>
          <w15:color w:val="3366FF"/>
          <w:text/>
        </w:sdtPr>
        <w:sdtEndPr/>
        <w:sdtContent>
          <w:r w:rsidR="00AB1277" w:rsidRPr="00AB1277">
            <w:rPr>
              <w:b/>
              <w:bCs/>
              <w:sz w:val="28"/>
              <w:szCs w:val="28"/>
              <w:lang w:val="en-US"/>
            </w:rPr>
            <w:t>Luminescence thermometry based on a first-order structural phase transition</w:t>
          </w:r>
          <w:r w:rsidR="00920C21">
            <w:rPr>
              <w:b/>
              <w:bCs/>
              <w:sz w:val="28"/>
              <w:szCs w:val="28"/>
              <w:lang w:val="en-US"/>
            </w:rPr>
            <w:t>.</w:t>
          </w:r>
        </w:sdtContent>
      </w:sdt>
      <w:r w:rsidR="00AB1277" w:rsidRPr="00724ABF">
        <w:rPr>
          <w:b/>
          <w:bCs/>
          <w:sz w:val="28"/>
          <w:szCs w:val="28"/>
          <w:lang w:val="en-US"/>
        </w:rPr>
        <w:t>"</w:t>
      </w:r>
      <w:r w:rsidR="00AB1277" w:rsidRPr="00AB1277">
        <w:rPr>
          <w:b/>
          <w:bCs/>
          <w:sz w:val="28"/>
          <w:szCs w:val="28"/>
          <w:lang w:val="en-US"/>
        </w:rPr>
        <w:t xml:space="preserve"> </w:t>
      </w:r>
      <w:r w:rsidR="00AB1277" w:rsidRPr="00AB1277">
        <w:rPr>
          <w:b/>
          <w:bCs/>
          <w:sz w:val="28"/>
          <w:szCs w:val="28"/>
          <w:lang w:val="en-US"/>
        </w:rPr>
        <w:br/>
      </w:r>
      <w:r w:rsidR="00AB1277" w:rsidRPr="00AB1277">
        <w:rPr>
          <w:b/>
          <w:bCs/>
          <w:sz w:val="28"/>
          <w:szCs w:val="28"/>
          <w:lang w:val="en"/>
        </w:rPr>
        <w:t xml:space="preserve">(NCN grant </w:t>
      </w:r>
      <w:r w:rsidR="00AB1277" w:rsidRPr="00AB1277">
        <w:rPr>
          <w:b/>
          <w:bCs/>
          <w:sz w:val="28"/>
          <w:szCs w:val="28"/>
          <w:lang w:val="en-US"/>
        </w:rPr>
        <w:t xml:space="preserve">OPUS, No. </w:t>
      </w:r>
      <w:sdt>
        <w:sdtPr>
          <w:rPr>
            <w:b/>
            <w:bCs/>
            <w:sz w:val="28"/>
            <w:szCs w:val="28"/>
            <w:lang w:val="en-US"/>
          </w:rPr>
          <w:id w:val="-620766324"/>
          <w:placeholder>
            <w:docPart w:val="4D1628B5E49C4DFFA39CF45102D4B334"/>
          </w:placeholder>
          <w15:color w:val="3366FF"/>
          <w:text/>
        </w:sdtPr>
        <w:sdtEndPr/>
        <w:sdtContent>
          <w:r w:rsidR="00AB1277" w:rsidRPr="00AB1277">
            <w:rPr>
              <w:b/>
              <w:bCs/>
              <w:sz w:val="28"/>
              <w:szCs w:val="28"/>
              <w:lang w:val="en-US"/>
            </w:rPr>
            <w:t>UMO-2022/45/B/ST5/01629</w:t>
          </w:r>
        </w:sdtContent>
      </w:sdt>
      <w:r w:rsidR="00AB1277" w:rsidRPr="00AB1277">
        <w:rPr>
          <w:b/>
          <w:bCs/>
          <w:sz w:val="28"/>
          <w:szCs w:val="28"/>
          <w:lang w:val="en-US"/>
        </w:rPr>
        <w:t>)</w:t>
      </w:r>
    </w:p>
    <w:p w14:paraId="7FBCBCCB" w14:textId="654D0DF8" w:rsidR="0055309E" w:rsidRPr="00724ABF" w:rsidRDefault="00FB3DA8" w:rsidP="0055309E">
      <w:pPr>
        <w:tabs>
          <w:tab w:val="left" w:pos="5790"/>
        </w:tabs>
        <w:jc w:val="center"/>
        <w:rPr>
          <w:b/>
          <w:sz w:val="28"/>
          <w:szCs w:val="28"/>
          <w:lang w:val="en-US"/>
        </w:rPr>
      </w:pPr>
      <w:r w:rsidRPr="00724ABF">
        <w:rPr>
          <w:b/>
          <w:sz w:val="28"/>
          <w:szCs w:val="28"/>
          <w:lang w:val="en-US"/>
        </w:rPr>
        <w:t>Ranking list</w:t>
      </w:r>
      <w:r w:rsidR="0055309E" w:rsidRPr="00724ABF">
        <w:rPr>
          <w:b/>
          <w:sz w:val="28"/>
          <w:szCs w:val="28"/>
          <w:lang w:val="en-US"/>
        </w:rPr>
        <w:t>.</w:t>
      </w:r>
    </w:p>
    <w:p w14:paraId="0774CE0A" w14:textId="69BC5756" w:rsidR="00375C57" w:rsidRPr="00551BD8" w:rsidRDefault="00375C57" w:rsidP="00851F07">
      <w:pPr>
        <w:tabs>
          <w:tab w:val="left" w:pos="5790"/>
        </w:tabs>
        <w:jc w:val="center"/>
        <w:rPr>
          <w:b/>
          <w:sz w:val="28"/>
          <w:szCs w:val="28"/>
          <w:lang w:val="en-GB"/>
        </w:rPr>
      </w:pPr>
      <w:r w:rsidRPr="00551BD8">
        <w:rPr>
          <w:b/>
          <w:sz w:val="28"/>
          <w:szCs w:val="28"/>
          <w:lang w:val="en-GB"/>
        </w:rPr>
        <w:t xml:space="preserve">Interviews on </w:t>
      </w:r>
      <w:r w:rsidR="00AB1277">
        <w:rPr>
          <w:b/>
          <w:sz w:val="28"/>
          <w:szCs w:val="28"/>
          <w:lang w:val="en-GB"/>
        </w:rPr>
        <w:t>November</w:t>
      </w:r>
      <w:r w:rsidR="0065664A">
        <w:rPr>
          <w:b/>
          <w:sz w:val="28"/>
          <w:szCs w:val="28"/>
          <w:lang w:val="en-GB"/>
        </w:rPr>
        <w:t xml:space="preserve"> </w:t>
      </w:r>
      <w:r w:rsidR="004F36D7">
        <w:rPr>
          <w:b/>
          <w:sz w:val="28"/>
          <w:szCs w:val="28"/>
          <w:lang w:val="en-GB"/>
        </w:rPr>
        <w:t>2</w:t>
      </w:r>
      <w:r w:rsidR="00AB1277">
        <w:rPr>
          <w:b/>
          <w:sz w:val="28"/>
          <w:szCs w:val="28"/>
          <w:lang w:val="en-GB"/>
        </w:rPr>
        <w:t>0</w:t>
      </w:r>
      <w:r w:rsidR="0065664A">
        <w:rPr>
          <w:b/>
          <w:sz w:val="28"/>
          <w:szCs w:val="28"/>
          <w:lang w:val="en-GB"/>
        </w:rPr>
        <w:t>,</w:t>
      </w:r>
      <w:r w:rsidRPr="00551BD8">
        <w:rPr>
          <w:b/>
          <w:sz w:val="28"/>
          <w:szCs w:val="28"/>
          <w:lang w:val="en-GB"/>
        </w:rPr>
        <w:t xml:space="preserve"> 202</w:t>
      </w:r>
      <w:r w:rsidR="006E5CF5">
        <w:rPr>
          <w:b/>
          <w:sz w:val="28"/>
          <w:szCs w:val="28"/>
          <w:lang w:val="en-GB"/>
        </w:rPr>
        <w:t>3</w:t>
      </w:r>
      <w:r w:rsidRPr="00551BD8">
        <w:rPr>
          <w:b/>
          <w:sz w:val="28"/>
          <w:szCs w:val="28"/>
          <w:lang w:val="en-GB"/>
        </w:rPr>
        <w:t>.</w:t>
      </w:r>
    </w:p>
    <w:p w14:paraId="2711049D" w14:textId="1132C73E" w:rsidR="00851F07" w:rsidRDefault="00851F07" w:rsidP="00851F07">
      <w:pPr>
        <w:tabs>
          <w:tab w:val="left" w:pos="5790"/>
        </w:tabs>
        <w:jc w:val="center"/>
        <w:rPr>
          <w:b/>
          <w:sz w:val="28"/>
          <w:szCs w:val="28"/>
          <w:lang w:val="en-GB"/>
        </w:rPr>
      </w:pPr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946"/>
        <w:gridCol w:w="1583"/>
        <w:gridCol w:w="1718"/>
        <w:gridCol w:w="1466"/>
        <w:gridCol w:w="1337"/>
        <w:gridCol w:w="1207"/>
        <w:gridCol w:w="810"/>
      </w:tblGrid>
      <w:tr w:rsidR="009F38F6" w:rsidRPr="00D52F8B" w14:paraId="2D074E56" w14:textId="77777777" w:rsidTr="001D2489">
        <w:trPr>
          <w:trHeight w:val="350"/>
        </w:trPr>
        <w:tc>
          <w:tcPr>
            <w:tcW w:w="946" w:type="dxa"/>
            <w:vMerge w:val="restart"/>
          </w:tcPr>
          <w:p w14:paraId="66A6CD8C" w14:textId="7EC79172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en-GB"/>
              </w:rPr>
              <w:t>Place on the list</w:t>
            </w:r>
          </w:p>
        </w:tc>
        <w:tc>
          <w:tcPr>
            <w:tcW w:w="1583" w:type="dxa"/>
            <w:vMerge w:val="restart"/>
          </w:tcPr>
          <w:p w14:paraId="28286B5F" w14:textId="7FF7FF95" w:rsidR="0050696B" w:rsidRPr="00724ABF" w:rsidRDefault="0050696B" w:rsidP="004514B0">
            <w:pPr>
              <w:spacing w:before="120" w:after="120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GB"/>
              </w:rPr>
              <w:t>Candidate</w:t>
            </w:r>
            <w:r w:rsidRPr="00551BD8">
              <w:rPr>
                <w:sz w:val="24"/>
                <w:szCs w:val="24"/>
                <w:lang w:val="en-GB"/>
              </w:rPr>
              <w:br/>
            </w:r>
            <w:r>
              <w:rPr>
                <w:sz w:val="24"/>
                <w:szCs w:val="24"/>
                <w:lang w:val="en-GB"/>
              </w:rPr>
              <w:t>First and last name</w:t>
            </w:r>
          </w:p>
        </w:tc>
        <w:tc>
          <w:tcPr>
            <w:tcW w:w="6538" w:type="dxa"/>
            <w:gridSpan w:val="5"/>
          </w:tcPr>
          <w:p w14:paraId="31ABF5F4" w14:textId="1E779758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551BD8">
              <w:rPr>
                <w:sz w:val="24"/>
                <w:szCs w:val="24"/>
                <w:lang w:val="en-GB"/>
              </w:rPr>
              <w:t>Recruitment points awarded</w:t>
            </w:r>
          </w:p>
        </w:tc>
      </w:tr>
      <w:tr w:rsidR="0050696B" w:rsidRPr="00FC6243" w14:paraId="43716DDF" w14:textId="77777777" w:rsidTr="001D2489">
        <w:tc>
          <w:tcPr>
            <w:tcW w:w="946" w:type="dxa"/>
            <w:vMerge/>
          </w:tcPr>
          <w:p w14:paraId="0C54F1AB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583" w:type="dxa"/>
            <w:vMerge/>
          </w:tcPr>
          <w:p w14:paraId="31C7D7FB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718" w:type="dxa"/>
          </w:tcPr>
          <w:p w14:paraId="5AB58E20" w14:textId="0792CF7B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551BD8">
              <w:rPr>
                <w:sz w:val="24"/>
                <w:szCs w:val="24"/>
                <w:lang w:val="en-GB"/>
              </w:rPr>
              <w:t>Achievements to date (documents)</w:t>
            </w:r>
            <w:r w:rsidRPr="00551BD8">
              <w:rPr>
                <w:sz w:val="24"/>
                <w:szCs w:val="24"/>
                <w:lang w:val="en-GB"/>
              </w:rPr>
              <w:br/>
              <w:t xml:space="preserve">(0 – </w:t>
            </w:r>
            <w:r>
              <w:rPr>
                <w:sz w:val="24"/>
                <w:szCs w:val="24"/>
                <w:lang w:val="en-GB"/>
              </w:rPr>
              <w:t>5</w:t>
            </w:r>
            <w:r w:rsidRPr="00551BD8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1466" w:type="dxa"/>
          </w:tcPr>
          <w:p w14:paraId="021A4895" w14:textId="0EA7C822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551BD8">
              <w:rPr>
                <w:sz w:val="24"/>
                <w:szCs w:val="24"/>
                <w:lang w:val="en-GB"/>
              </w:rPr>
              <w:t>Presentation in English</w:t>
            </w:r>
            <w:r w:rsidRPr="00551BD8">
              <w:rPr>
                <w:sz w:val="24"/>
                <w:szCs w:val="24"/>
                <w:lang w:val="en-GB"/>
              </w:rPr>
              <w:br/>
              <w:t>(0 – 5)</w:t>
            </w:r>
          </w:p>
        </w:tc>
        <w:tc>
          <w:tcPr>
            <w:tcW w:w="1337" w:type="dxa"/>
          </w:tcPr>
          <w:p w14:paraId="455F1F45" w14:textId="4DED40C5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59718B">
              <w:rPr>
                <w:sz w:val="24"/>
                <w:szCs w:val="24"/>
                <w:lang w:val="en-GB"/>
              </w:rPr>
              <w:t>Knowledge in discipline</w:t>
            </w:r>
            <w:r w:rsidRPr="00551BD8">
              <w:rPr>
                <w:sz w:val="24"/>
                <w:szCs w:val="24"/>
                <w:lang w:val="en-GB"/>
              </w:rPr>
              <w:br/>
              <w:t>(0 – 10)</w:t>
            </w:r>
          </w:p>
        </w:tc>
        <w:tc>
          <w:tcPr>
            <w:tcW w:w="1207" w:type="dxa"/>
          </w:tcPr>
          <w:p w14:paraId="6D3F7B2C" w14:textId="348523AF" w:rsidR="0050696B" w:rsidRPr="00817BD3" w:rsidRDefault="009F38F6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oject PI </w:t>
            </w:r>
          </w:p>
        </w:tc>
        <w:tc>
          <w:tcPr>
            <w:tcW w:w="810" w:type="dxa"/>
          </w:tcPr>
          <w:p w14:paraId="3765476A" w14:textId="7DEF81F1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tal</w:t>
            </w:r>
          </w:p>
        </w:tc>
      </w:tr>
      <w:tr w:rsidR="0050696B" w:rsidRPr="00FC6243" w14:paraId="52E074EE" w14:textId="77777777" w:rsidTr="001D2489">
        <w:tc>
          <w:tcPr>
            <w:tcW w:w="946" w:type="dxa"/>
            <w:vMerge/>
          </w:tcPr>
          <w:p w14:paraId="7190DEF9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583" w:type="dxa"/>
            <w:vMerge/>
          </w:tcPr>
          <w:p w14:paraId="5DC6E3ED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718" w:type="dxa"/>
          </w:tcPr>
          <w:p w14:paraId="3222E379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0 – </w:t>
            </w:r>
            <w:r>
              <w:rPr>
                <w:sz w:val="24"/>
                <w:szCs w:val="24"/>
              </w:rPr>
              <w:t>5</w:t>
            </w:r>
            <w:r w:rsidRPr="00817BD3">
              <w:rPr>
                <w:sz w:val="24"/>
                <w:szCs w:val="24"/>
              </w:rPr>
              <w:t xml:space="preserve"> </w:t>
            </w:r>
          </w:p>
        </w:tc>
        <w:tc>
          <w:tcPr>
            <w:tcW w:w="1466" w:type="dxa"/>
          </w:tcPr>
          <w:p w14:paraId="7F7D73C4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0 – 5</w:t>
            </w:r>
          </w:p>
        </w:tc>
        <w:tc>
          <w:tcPr>
            <w:tcW w:w="1337" w:type="dxa"/>
          </w:tcPr>
          <w:p w14:paraId="0ACF2C1B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0 – 10</w:t>
            </w:r>
          </w:p>
        </w:tc>
        <w:tc>
          <w:tcPr>
            <w:tcW w:w="1207" w:type="dxa"/>
          </w:tcPr>
          <w:p w14:paraId="48DBABB3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0 - </w:t>
            </w:r>
            <w:r>
              <w:rPr>
                <w:sz w:val="24"/>
                <w:szCs w:val="24"/>
              </w:rPr>
              <w:t>4</w:t>
            </w:r>
          </w:p>
        </w:tc>
        <w:tc>
          <w:tcPr>
            <w:tcW w:w="810" w:type="dxa"/>
          </w:tcPr>
          <w:p w14:paraId="2E56CC18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0 – </w:t>
            </w:r>
            <w:r>
              <w:rPr>
                <w:sz w:val="24"/>
                <w:szCs w:val="24"/>
              </w:rPr>
              <w:t>24</w:t>
            </w:r>
          </w:p>
        </w:tc>
      </w:tr>
      <w:tr w:rsidR="00B36394" w:rsidRPr="00FC6243" w14:paraId="5A2BF55F" w14:textId="77777777" w:rsidTr="001D2489">
        <w:tc>
          <w:tcPr>
            <w:tcW w:w="946" w:type="dxa"/>
          </w:tcPr>
          <w:p w14:paraId="07F2C1DB" w14:textId="56E99144" w:rsidR="00B36394" w:rsidRPr="00430013" w:rsidRDefault="00B36394" w:rsidP="00B36394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 w:rsidRPr="00430013">
              <w:rPr>
                <w:bCs/>
                <w:sz w:val="24"/>
                <w:szCs w:val="24"/>
              </w:rPr>
              <w:t>1</w:t>
            </w:r>
          </w:p>
        </w:tc>
        <w:tc>
          <w:tcPr>
            <w:tcW w:w="1583" w:type="dxa"/>
          </w:tcPr>
          <w:p w14:paraId="0703978C" w14:textId="3B6635EB" w:rsidR="00B36394" w:rsidRPr="00430013" w:rsidRDefault="00B36394" w:rsidP="00B36394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Anam Javaid</w:t>
            </w:r>
          </w:p>
        </w:tc>
        <w:tc>
          <w:tcPr>
            <w:tcW w:w="1718" w:type="dxa"/>
          </w:tcPr>
          <w:p w14:paraId="2FD9970C" w14:textId="3F63AAF5" w:rsidR="00B36394" w:rsidRPr="00430013" w:rsidRDefault="00B36394" w:rsidP="00B36394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,50</w:t>
            </w:r>
          </w:p>
        </w:tc>
        <w:tc>
          <w:tcPr>
            <w:tcW w:w="1466" w:type="dxa"/>
          </w:tcPr>
          <w:p w14:paraId="4984823F" w14:textId="0548B18D" w:rsidR="00B36394" w:rsidRPr="00430013" w:rsidRDefault="00B36394" w:rsidP="00B36394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4,50</w:t>
            </w:r>
          </w:p>
        </w:tc>
        <w:tc>
          <w:tcPr>
            <w:tcW w:w="1337" w:type="dxa"/>
          </w:tcPr>
          <w:p w14:paraId="7B859163" w14:textId="5E27C4FD" w:rsidR="00B36394" w:rsidRPr="00430013" w:rsidRDefault="00B36394" w:rsidP="00B36394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5,92</w:t>
            </w:r>
          </w:p>
        </w:tc>
        <w:tc>
          <w:tcPr>
            <w:tcW w:w="1207" w:type="dxa"/>
          </w:tcPr>
          <w:p w14:paraId="4E276F63" w14:textId="0B48491D" w:rsidR="00B36394" w:rsidRPr="00430013" w:rsidRDefault="00B36394" w:rsidP="00B36394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4,00</w:t>
            </w:r>
          </w:p>
        </w:tc>
        <w:tc>
          <w:tcPr>
            <w:tcW w:w="810" w:type="dxa"/>
          </w:tcPr>
          <w:p w14:paraId="59E8FC82" w14:textId="2A22A0F3" w:rsidR="00B36394" w:rsidRPr="00817BD3" w:rsidRDefault="00B36394" w:rsidP="00B36394">
            <w:pPr>
              <w:spacing w:before="120" w:after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7,92</w:t>
            </w:r>
          </w:p>
        </w:tc>
      </w:tr>
      <w:tr w:rsidR="00B36394" w:rsidRPr="00FC6243" w14:paraId="01D8EB85" w14:textId="77777777" w:rsidTr="001D2489">
        <w:tc>
          <w:tcPr>
            <w:tcW w:w="946" w:type="dxa"/>
          </w:tcPr>
          <w:p w14:paraId="07EBFD9B" w14:textId="51812305" w:rsidR="00B36394" w:rsidRPr="00430013" w:rsidRDefault="00B36394" w:rsidP="00B36394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</w:t>
            </w:r>
          </w:p>
        </w:tc>
        <w:tc>
          <w:tcPr>
            <w:tcW w:w="1583" w:type="dxa"/>
          </w:tcPr>
          <w:p w14:paraId="036CE33A" w14:textId="644D629E" w:rsidR="00B36394" w:rsidRPr="007E37BF" w:rsidRDefault="00B36394" w:rsidP="00B36394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Jamil Khan Jadoon</w:t>
            </w:r>
          </w:p>
        </w:tc>
        <w:tc>
          <w:tcPr>
            <w:tcW w:w="1718" w:type="dxa"/>
          </w:tcPr>
          <w:p w14:paraId="0355D93A" w14:textId="668ECFA7" w:rsidR="00B36394" w:rsidRDefault="00B36394" w:rsidP="00B36394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,00</w:t>
            </w:r>
          </w:p>
        </w:tc>
        <w:tc>
          <w:tcPr>
            <w:tcW w:w="1466" w:type="dxa"/>
          </w:tcPr>
          <w:p w14:paraId="0F7B3F8B" w14:textId="0182C0F3" w:rsidR="00B36394" w:rsidRDefault="00B36394" w:rsidP="00B36394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4,25</w:t>
            </w:r>
          </w:p>
        </w:tc>
        <w:tc>
          <w:tcPr>
            <w:tcW w:w="1337" w:type="dxa"/>
          </w:tcPr>
          <w:p w14:paraId="06417730" w14:textId="3BC99D08" w:rsidR="00B36394" w:rsidRDefault="00B36394" w:rsidP="00B36394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5,50</w:t>
            </w:r>
          </w:p>
        </w:tc>
        <w:tc>
          <w:tcPr>
            <w:tcW w:w="1207" w:type="dxa"/>
          </w:tcPr>
          <w:p w14:paraId="18862F0D" w14:textId="70E6B1AD" w:rsidR="00B36394" w:rsidRDefault="00B36394" w:rsidP="00B36394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4,00</w:t>
            </w:r>
          </w:p>
        </w:tc>
        <w:tc>
          <w:tcPr>
            <w:tcW w:w="810" w:type="dxa"/>
          </w:tcPr>
          <w:p w14:paraId="6EC7CB8E" w14:textId="445154EB" w:rsidR="00B36394" w:rsidRDefault="00B36394" w:rsidP="00B36394">
            <w:pPr>
              <w:spacing w:before="120" w:after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6,75</w:t>
            </w:r>
          </w:p>
        </w:tc>
      </w:tr>
      <w:tr w:rsidR="00B36394" w:rsidRPr="00FC6243" w14:paraId="7E469717" w14:textId="77777777" w:rsidTr="001D2489">
        <w:tc>
          <w:tcPr>
            <w:tcW w:w="946" w:type="dxa"/>
          </w:tcPr>
          <w:p w14:paraId="32FDC3FD" w14:textId="7840B22D" w:rsidR="00B36394" w:rsidRDefault="00B36394" w:rsidP="00B36394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</w:t>
            </w:r>
          </w:p>
        </w:tc>
        <w:tc>
          <w:tcPr>
            <w:tcW w:w="1583" w:type="dxa"/>
          </w:tcPr>
          <w:p w14:paraId="4C549401" w14:textId="5917193B" w:rsidR="00B36394" w:rsidRPr="004E760A" w:rsidRDefault="00B36394" w:rsidP="00B36394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Muhammad </w:t>
            </w:r>
            <w:proofErr w:type="spellStart"/>
            <w:r>
              <w:rPr>
                <w:bCs/>
                <w:sz w:val="24"/>
                <w:szCs w:val="24"/>
              </w:rPr>
              <w:t>Tahir</w:t>
            </w:r>
            <w:proofErr w:type="spellEnd"/>
            <w:r>
              <w:rPr>
                <w:bCs/>
                <w:sz w:val="24"/>
                <w:szCs w:val="24"/>
              </w:rPr>
              <w:t xml:space="preserve"> Abbas</w:t>
            </w:r>
          </w:p>
        </w:tc>
        <w:tc>
          <w:tcPr>
            <w:tcW w:w="1718" w:type="dxa"/>
          </w:tcPr>
          <w:p w14:paraId="63BED50F" w14:textId="539988CC" w:rsidR="00B36394" w:rsidRDefault="00B36394" w:rsidP="00B36394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,00</w:t>
            </w:r>
          </w:p>
        </w:tc>
        <w:tc>
          <w:tcPr>
            <w:tcW w:w="1466" w:type="dxa"/>
          </w:tcPr>
          <w:p w14:paraId="2B009377" w14:textId="6181FACD" w:rsidR="00B36394" w:rsidRDefault="00B36394" w:rsidP="00B36394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4,40</w:t>
            </w:r>
          </w:p>
        </w:tc>
        <w:tc>
          <w:tcPr>
            <w:tcW w:w="1337" w:type="dxa"/>
          </w:tcPr>
          <w:p w14:paraId="50260F1A" w14:textId="7D7CF41E" w:rsidR="00B36394" w:rsidRDefault="00B36394" w:rsidP="00B36394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,90</w:t>
            </w:r>
          </w:p>
        </w:tc>
        <w:tc>
          <w:tcPr>
            <w:tcW w:w="1207" w:type="dxa"/>
          </w:tcPr>
          <w:p w14:paraId="5F1E2E3D" w14:textId="5BA81839" w:rsidR="00B36394" w:rsidRDefault="00B36394" w:rsidP="00B36394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,50</w:t>
            </w:r>
          </w:p>
        </w:tc>
        <w:tc>
          <w:tcPr>
            <w:tcW w:w="810" w:type="dxa"/>
          </w:tcPr>
          <w:p w14:paraId="23E0B32D" w14:textId="1B06EF47" w:rsidR="00B36394" w:rsidRDefault="00B36394" w:rsidP="00B36394">
            <w:pPr>
              <w:spacing w:before="120" w:after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4,80</w:t>
            </w:r>
          </w:p>
        </w:tc>
      </w:tr>
      <w:tr w:rsidR="00B36394" w:rsidRPr="00FC6243" w14:paraId="6162DA50" w14:textId="77777777" w:rsidTr="001D2489">
        <w:tc>
          <w:tcPr>
            <w:tcW w:w="946" w:type="dxa"/>
          </w:tcPr>
          <w:p w14:paraId="28C2FF2B" w14:textId="741645EA" w:rsidR="00B36394" w:rsidRDefault="00B36394" w:rsidP="00B36394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4</w:t>
            </w:r>
          </w:p>
        </w:tc>
        <w:tc>
          <w:tcPr>
            <w:tcW w:w="1583" w:type="dxa"/>
          </w:tcPr>
          <w:p w14:paraId="5BC3DD6A" w14:textId="15851B05" w:rsidR="00B36394" w:rsidRDefault="00B36394" w:rsidP="00B36394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proofErr w:type="spellStart"/>
            <w:r>
              <w:rPr>
                <w:bCs/>
                <w:sz w:val="24"/>
                <w:szCs w:val="24"/>
              </w:rPr>
              <w:t>Kavita</w:t>
            </w:r>
            <w:proofErr w:type="spellEnd"/>
            <w:r>
              <w:rPr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bCs/>
                <w:sz w:val="24"/>
                <w:szCs w:val="24"/>
              </w:rPr>
              <w:t>Joshi</w:t>
            </w:r>
            <w:proofErr w:type="spellEnd"/>
          </w:p>
        </w:tc>
        <w:tc>
          <w:tcPr>
            <w:tcW w:w="1718" w:type="dxa"/>
          </w:tcPr>
          <w:p w14:paraId="041203F7" w14:textId="2E6A4FC8" w:rsidR="00B36394" w:rsidRDefault="00B36394" w:rsidP="00B36394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4,00</w:t>
            </w:r>
          </w:p>
        </w:tc>
        <w:tc>
          <w:tcPr>
            <w:tcW w:w="1466" w:type="dxa"/>
          </w:tcPr>
          <w:p w14:paraId="422ECB6F" w14:textId="3F8371A4" w:rsidR="00B36394" w:rsidRDefault="00B36394" w:rsidP="00B36394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1,50</w:t>
            </w:r>
          </w:p>
        </w:tc>
        <w:tc>
          <w:tcPr>
            <w:tcW w:w="1337" w:type="dxa"/>
          </w:tcPr>
          <w:p w14:paraId="183F3DB7" w14:textId="30AB6D15" w:rsidR="00B36394" w:rsidRDefault="00B36394" w:rsidP="00B36394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1,60</w:t>
            </w:r>
          </w:p>
        </w:tc>
        <w:tc>
          <w:tcPr>
            <w:tcW w:w="1207" w:type="dxa"/>
          </w:tcPr>
          <w:p w14:paraId="4D2F4788" w14:textId="3B848390" w:rsidR="00B36394" w:rsidRDefault="00B36394" w:rsidP="00B36394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,00</w:t>
            </w:r>
          </w:p>
        </w:tc>
        <w:tc>
          <w:tcPr>
            <w:tcW w:w="810" w:type="dxa"/>
          </w:tcPr>
          <w:p w14:paraId="29D81322" w14:textId="65B80958" w:rsidR="00B36394" w:rsidRDefault="00B36394" w:rsidP="00B36394">
            <w:pPr>
              <w:spacing w:before="120" w:after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9,10</w:t>
            </w:r>
          </w:p>
        </w:tc>
      </w:tr>
      <w:tr w:rsidR="00B36394" w:rsidRPr="00FC6243" w14:paraId="798F8B5A" w14:textId="77777777" w:rsidTr="001D2489">
        <w:tc>
          <w:tcPr>
            <w:tcW w:w="946" w:type="dxa"/>
          </w:tcPr>
          <w:p w14:paraId="285E1C89" w14:textId="604B7399" w:rsidR="00B36394" w:rsidRDefault="00B36394" w:rsidP="00B36394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5</w:t>
            </w:r>
          </w:p>
        </w:tc>
        <w:tc>
          <w:tcPr>
            <w:tcW w:w="1583" w:type="dxa"/>
          </w:tcPr>
          <w:p w14:paraId="3D7975B5" w14:textId="499E8D5F" w:rsidR="00B36394" w:rsidRDefault="00B36394" w:rsidP="00B36394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Muhammad Haider </w:t>
            </w:r>
            <w:proofErr w:type="spellStart"/>
            <w:r>
              <w:rPr>
                <w:bCs/>
                <w:sz w:val="24"/>
                <w:szCs w:val="24"/>
              </w:rPr>
              <w:t>Saleem</w:t>
            </w:r>
            <w:proofErr w:type="spellEnd"/>
          </w:p>
        </w:tc>
        <w:tc>
          <w:tcPr>
            <w:tcW w:w="1718" w:type="dxa"/>
          </w:tcPr>
          <w:p w14:paraId="77A57498" w14:textId="62A258B7" w:rsidR="00B36394" w:rsidRDefault="00B36394" w:rsidP="00B36394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1,25</w:t>
            </w:r>
          </w:p>
        </w:tc>
        <w:tc>
          <w:tcPr>
            <w:tcW w:w="1466" w:type="dxa"/>
          </w:tcPr>
          <w:p w14:paraId="2176F53D" w14:textId="09325135" w:rsidR="00B36394" w:rsidRDefault="00B36394" w:rsidP="00B36394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1,83</w:t>
            </w:r>
          </w:p>
        </w:tc>
        <w:tc>
          <w:tcPr>
            <w:tcW w:w="1337" w:type="dxa"/>
          </w:tcPr>
          <w:p w14:paraId="6BAAEF1D" w14:textId="6A6200DE" w:rsidR="00B36394" w:rsidRDefault="00B36394" w:rsidP="00B36394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,17</w:t>
            </w:r>
          </w:p>
        </w:tc>
        <w:tc>
          <w:tcPr>
            <w:tcW w:w="1207" w:type="dxa"/>
          </w:tcPr>
          <w:p w14:paraId="17A41017" w14:textId="4CC841B4" w:rsidR="00B36394" w:rsidRDefault="00B36394" w:rsidP="00B36394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0,50</w:t>
            </w:r>
          </w:p>
        </w:tc>
        <w:tc>
          <w:tcPr>
            <w:tcW w:w="810" w:type="dxa"/>
          </w:tcPr>
          <w:p w14:paraId="0C0A1335" w14:textId="398D764D" w:rsidR="00B36394" w:rsidRDefault="00B36394" w:rsidP="00B36394">
            <w:pPr>
              <w:spacing w:before="120" w:after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6,75</w:t>
            </w:r>
          </w:p>
        </w:tc>
      </w:tr>
      <w:tr w:rsidR="00B36394" w:rsidRPr="00FC6243" w14:paraId="2E02DE85" w14:textId="77777777" w:rsidTr="001D2489">
        <w:tc>
          <w:tcPr>
            <w:tcW w:w="946" w:type="dxa"/>
          </w:tcPr>
          <w:p w14:paraId="12E1F741" w14:textId="03002EA2" w:rsidR="00B36394" w:rsidRDefault="00B36394" w:rsidP="00B36394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6</w:t>
            </w:r>
          </w:p>
        </w:tc>
        <w:tc>
          <w:tcPr>
            <w:tcW w:w="1583" w:type="dxa"/>
          </w:tcPr>
          <w:p w14:paraId="01D74053" w14:textId="3909BB58" w:rsidR="00B36394" w:rsidRDefault="00B36394" w:rsidP="00B36394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Muhammad </w:t>
            </w:r>
            <w:proofErr w:type="spellStart"/>
            <w:r>
              <w:rPr>
                <w:bCs/>
                <w:sz w:val="24"/>
                <w:szCs w:val="24"/>
              </w:rPr>
              <w:t>Sohail</w:t>
            </w:r>
            <w:proofErr w:type="spellEnd"/>
          </w:p>
        </w:tc>
        <w:tc>
          <w:tcPr>
            <w:tcW w:w="1718" w:type="dxa"/>
          </w:tcPr>
          <w:p w14:paraId="39CB5D1C" w14:textId="4564E52E" w:rsidR="00B36394" w:rsidRDefault="00B36394" w:rsidP="00B36394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,75</w:t>
            </w:r>
          </w:p>
        </w:tc>
        <w:tc>
          <w:tcPr>
            <w:tcW w:w="1466" w:type="dxa"/>
          </w:tcPr>
          <w:p w14:paraId="49BFD46A" w14:textId="2802DA49" w:rsidR="00B36394" w:rsidRDefault="00862A3A" w:rsidP="00B36394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-</w:t>
            </w:r>
          </w:p>
        </w:tc>
        <w:tc>
          <w:tcPr>
            <w:tcW w:w="1337" w:type="dxa"/>
          </w:tcPr>
          <w:p w14:paraId="5F44BDCC" w14:textId="107CD865" w:rsidR="00B36394" w:rsidRDefault="00862A3A" w:rsidP="00B36394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-</w:t>
            </w:r>
          </w:p>
        </w:tc>
        <w:tc>
          <w:tcPr>
            <w:tcW w:w="1207" w:type="dxa"/>
          </w:tcPr>
          <w:p w14:paraId="6B322C66" w14:textId="2086652C" w:rsidR="00B36394" w:rsidRDefault="00862A3A" w:rsidP="00B36394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-</w:t>
            </w:r>
          </w:p>
        </w:tc>
        <w:tc>
          <w:tcPr>
            <w:tcW w:w="810" w:type="dxa"/>
          </w:tcPr>
          <w:p w14:paraId="7EDE3777" w14:textId="4AB8E7C2" w:rsidR="00B36394" w:rsidRDefault="00B36394" w:rsidP="00B36394">
            <w:pPr>
              <w:spacing w:before="120" w:after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,75</w:t>
            </w:r>
          </w:p>
        </w:tc>
      </w:tr>
      <w:tr w:rsidR="00B36394" w:rsidRPr="00FC6243" w14:paraId="0CEAC2F9" w14:textId="77777777" w:rsidTr="001D2489">
        <w:tc>
          <w:tcPr>
            <w:tcW w:w="946" w:type="dxa"/>
          </w:tcPr>
          <w:p w14:paraId="548CF126" w14:textId="329FD358" w:rsidR="00B36394" w:rsidRDefault="00B36394" w:rsidP="00B36394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7</w:t>
            </w:r>
          </w:p>
        </w:tc>
        <w:tc>
          <w:tcPr>
            <w:tcW w:w="1583" w:type="dxa"/>
          </w:tcPr>
          <w:p w14:paraId="3E0C120D" w14:textId="387BB6F4" w:rsidR="00B36394" w:rsidRDefault="00B36394" w:rsidP="00B36394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proofErr w:type="spellStart"/>
            <w:r>
              <w:rPr>
                <w:bCs/>
                <w:sz w:val="24"/>
                <w:szCs w:val="24"/>
              </w:rPr>
              <w:t>Khazir</w:t>
            </w:r>
            <w:proofErr w:type="spellEnd"/>
            <w:r>
              <w:rPr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bCs/>
                <w:sz w:val="24"/>
                <w:szCs w:val="24"/>
              </w:rPr>
              <w:t>Hayat</w:t>
            </w:r>
            <w:proofErr w:type="spellEnd"/>
          </w:p>
        </w:tc>
        <w:tc>
          <w:tcPr>
            <w:tcW w:w="1718" w:type="dxa"/>
          </w:tcPr>
          <w:p w14:paraId="701D4EFE" w14:textId="7D267C43" w:rsidR="00B36394" w:rsidRDefault="00B36394" w:rsidP="00B36394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,00</w:t>
            </w:r>
          </w:p>
        </w:tc>
        <w:tc>
          <w:tcPr>
            <w:tcW w:w="1466" w:type="dxa"/>
          </w:tcPr>
          <w:p w14:paraId="2F6C510C" w14:textId="5EE41197" w:rsidR="00B36394" w:rsidRDefault="00862A3A" w:rsidP="00B36394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-</w:t>
            </w:r>
          </w:p>
        </w:tc>
        <w:tc>
          <w:tcPr>
            <w:tcW w:w="1337" w:type="dxa"/>
          </w:tcPr>
          <w:p w14:paraId="696E0D0D" w14:textId="6E83A811" w:rsidR="00B36394" w:rsidRDefault="00862A3A" w:rsidP="00B36394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-</w:t>
            </w:r>
          </w:p>
        </w:tc>
        <w:tc>
          <w:tcPr>
            <w:tcW w:w="1207" w:type="dxa"/>
          </w:tcPr>
          <w:p w14:paraId="3DF7A7CE" w14:textId="4BD388B0" w:rsidR="00B36394" w:rsidRDefault="00862A3A" w:rsidP="00B36394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-</w:t>
            </w:r>
          </w:p>
        </w:tc>
        <w:tc>
          <w:tcPr>
            <w:tcW w:w="810" w:type="dxa"/>
          </w:tcPr>
          <w:p w14:paraId="60ED5BE1" w14:textId="487A1D6F" w:rsidR="00B36394" w:rsidRDefault="00B36394" w:rsidP="00B36394">
            <w:pPr>
              <w:spacing w:before="120" w:after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,00</w:t>
            </w:r>
          </w:p>
        </w:tc>
      </w:tr>
    </w:tbl>
    <w:p w14:paraId="64125A75" w14:textId="70B0E5E8" w:rsidR="00AB02EB" w:rsidRDefault="00AB02EB" w:rsidP="00851F07">
      <w:pPr>
        <w:tabs>
          <w:tab w:val="left" w:pos="5790"/>
        </w:tabs>
        <w:jc w:val="center"/>
        <w:rPr>
          <w:b/>
          <w:sz w:val="28"/>
          <w:szCs w:val="28"/>
          <w:lang w:val="en-GB"/>
        </w:rPr>
      </w:pPr>
    </w:p>
    <w:p w14:paraId="711FA1D9" w14:textId="0FEEB42E" w:rsidR="002457F4" w:rsidRPr="00DA7C84" w:rsidRDefault="002457F4" w:rsidP="002457F4">
      <w:pPr>
        <w:tabs>
          <w:tab w:val="left" w:pos="5790"/>
        </w:tabs>
        <w:rPr>
          <w:bCs/>
          <w:sz w:val="24"/>
          <w:szCs w:val="24"/>
          <w:lang w:val="en-GB"/>
        </w:rPr>
      </w:pPr>
      <w:r w:rsidRPr="00DA7C84">
        <w:rPr>
          <w:bCs/>
          <w:sz w:val="24"/>
          <w:szCs w:val="24"/>
          <w:lang w:val="en-GB"/>
        </w:rPr>
        <w:lastRenderedPageBreak/>
        <w:t>The Recruitment Committee for Chemical and Physical Sciences has set the minimum number of points necessary to admit a candidate to the W</w:t>
      </w:r>
      <w:r w:rsidR="00865029">
        <w:rPr>
          <w:bCs/>
          <w:sz w:val="24"/>
          <w:szCs w:val="24"/>
          <w:lang w:val="en-GB"/>
        </w:rPr>
        <w:t>DS</w:t>
      </w:r>
      <w:r w:rsidRPr="00DA7C84">
        <w:rPr>
          <w:bCs/>
          <w:sz w:val="24"/>
          <w:szCs w:val="24"/>
          <w:lang w:val="en-GB"/>
        </w:rPr>
        <w:t xml:space="preserve"> IPA</w:t>
      </w:r>
      <w:r w:rsidR="00865029">
        <w:rPr>
          <w:bCs/>
          <w:sz w:val="24"/>
          <w:szCs w:val="24"/>
          <w:lang w:val="en-GB"/>
        </w:rPr>
        <w:t>S</w:t>
      </w:r>
      <w:r w:rsidRPr="00DA7C84">
        <w:rPr>
          <w:bCs/>
          <w:sz w:val="24"/>
          <w:szCs w:val="24"/>
          <w:lang w:val="en-GB"/>
        </w:rPr>
        <w:t xml:space="preserve"> as 14.4 (60% of points available). </w:t>
      </w:r>
    </w:p>
    <w:p w14:paraId="56D29F00" w14:textId="46F06142" w:rsidR="00AB4C61" w:rsidRPr="00AB4C61" w:rsidRDefault="0021357F" w:rsidP="00AB4C61">
      <w:pPr>
        <w:tabs>
          <w:tab w:val="left" w:pos="5790"/>
        </w:tabs>
        <w:rPr>
          <w:bCs/>
          <w:sz w:val="24"/>
          <w:szCs w:val="24"/>
          <w:lang w:val="en-GB"/>
        </w:rPr>
      </w:pPr>
      <w:r w:rsidRPr="00724ABF">
        <w:rPr>
          <w:bCs/>
          <w:sz w:val="24"/>
          <w:szCs w:val="24"/>
          <w:lang w:val="en-US"/>
        </w:rPr>
        <w:t>Ca</w:t>
      </w:r>
      <w:r w:rsidR="00AB4C61" w:rsidRPr="00724ABF">
        <w:rPr>
          <w:bCs/>
          <w:sz w:val="24"/>
          <w:szCs w:val="24"/>
          <w:lang w:val="en-US"/>
        </w:rPr>
        <w:t>ndidate</w:t>
      </w:r>
      <w:r w:rsidR="00D229CF" w:rsidRPr="00724ABF">
        <w:rPr>
          <w:bCs/>
          <w:sz w:val="24"/>
          <w:szCs w:val="24"/>
          <w:lang w:val="en-US"/>
        </w:rPr>
        <w:t>s</w:t>
      </w:r>
      <w:r w:rsidRPr="00724ABF">
        <w:rPr>
          <w:bCs/>
          <w:sz w:val="24"/>
          <w:szCs w:val="24"/>
          <w:lang w:val="en-US"/>
        </w:rPr>
        <w:t xml:space="preserve"> 1</w:t>
      </w:r>
      <w:r w:rsidR="00D229CF" w:rsidRPr="00724ABF">
        <w:rPr>
          <w:bCs/>
          <w:sz w:val="24"/>
          <w:szCs w:val="24"/>
          <w:lang w:val="en-US"/>
        </w:rPr>
        <w:t>-3</w:t>
      </w:r>
      <w:r w:rsidRPr="00724ABF">
        <w:rPr>
          <w:bCs/>
          <w:sz w:val="24"/>
          <w:szCs w:val="24"/>
          <w:lang w:val="en-US"/>
        </w:rPr>
        <w:t xml:space="preserve"> </w:t>
      </w:r>
      <w:r w:rsidR="00AB4C61" w:rsidRPr="00724ABF">
        <w:rPr>
          <w:bCs/>
          <w:sz w:val="24"/>
          <w:szCs w:val="24"/>
          <w:lang w:val="en-US"/>
        </w:rPr>
        <w:t xml:space="preserve">obtained </w:t>
      </w:r>
      <w:r w:rsidR="00AA222D" w:rsidRPr="00724ABF">
        <w:rPr>
          <w:bCs/>
          <w:sz w:val="24"/>
          <w:szCs w:val="24"/>
          <w:lang w:val="en-US"/>
        </w:rPr>
        <w:t>the</w:t>
      </w:r>
      <w:r w:rsidR="00B839BE" w:rsidRPr="00724ABF">
        <w:rPr>
          <w:bCs/>
          <w:sz w:val="24"/>
          <w:szCs w:val="24"/>
          <w:lang w:val="en-US"/>
        </w:rPr>
        <w:t xml:space="preserve"> </w:t>
      </w:r>
      <w:r w:rsidR="00AB4C61" w:rsidRPr="00724ABF">
        <w:rPr>
          <w:bCs/>
          <w:sz w:val="24"/>
          <w:szCs w:val="24"/>
          <w:lang w:val="en-US"/>
        </w:rPr>
        <w:t>number of recruitment points higher than the minimum</w:t>
      </w:r>
      <w:r w:rsidR="00D229CF" w:rsidRPr="00724ABF">
        <w:rPr>
          <w:bCs/>
          <w:sz w:val="24"/>
          <w:szCs w:val="24"/>
          <w:lang w:val="en-US"/>
        </w:rPr>
        <w:t xml:space="preserve">. </w:t>
      </w:r>
      <w:r w:rsidR="00476233" w:rsidRPr="00724ABF">
        <w:rPr>
          <w:bCs/>
          <w:sz w:val="24"/>
          <w:szCs w:val="24"/>
          <w:lang w:val="en-US"/>
        </w:rPr>
        <w:t xml:space="preserve">Since the </w:t>
      </w:r>
      <w:r w:rsidR="00920C21" w:rsidRPr="00724ABF">
        <w:rPr>
          <w:bCs/>
          <w:sz w:val="24"/>
          <w:szCs w:val="24"/>
          <w:lang w:val="en-US"/>
        </w:rPr>
        <w:t>number of places to be filled in a competition is 2,</w:t>
      </w:r>
      <w:r w:rsidR="00BC1628" w:rsidRPr="00724ABF">
        <w:rPr>
          <w:bCs/>
          <w:sz w:val="24"/>
          <w:szCs w:val="24"/>
          <w:lang w:val="en-US"/>
        </w:rPr>
        <w:t xml:space="preserve"> </w:t>
      </w:r>
      <w:r w:rsidR="00AB4C61" w:rsidRPr="00724ABF">
        <w:rPr>
          <w:bCs/>
          <w:sz w:val="24"/>
          <w:szCs w:val="24"/>
          <w:lang w:val="en-US"/>
        </w:rPr>
        <w:t>the Commi</w:t>
      </w:r>
      <w:r w:rsidR="00633958" w:rsidRPr="00724ABF">
        <w:rPr>
          <w:bCs/>
          <w:sz w:val="24"/>
          <w:szCs w:val="24"/>
          <w:lang w:val="en-US"/>
        </w:rPr>
        <w:t>ttee</w:t>
      </w:r>
      <w:r w:rsidR="00AB4C61" w:rsidRPr="00724ABF">
        <w:rPr>
          <w:bCs/>
          <w:sz w:val="24"/>
          <w:szCs w:val="24"/>
          <w:lang w:val="en-US"/>
        </w:rPr>
        <w:t xml:space="preserve"> decided to </w:t>
      </w:r>
      <w:r w:rsidRPr="00724ABF">
        <w:rPr>
          <w:bCs/>
          <w:sz w:val="24"/>
          <w:szCs w:val="24"/>
          <w:lang w:val="en-US"/>
        </w:rPr>
        <w:t xml:space="preserve">admit </w:t>
      </w:r>
      <w:r w:rsidR="005A4C0B" w:rsidRPr="00724ABF">
        <w:rPr>
          <w:bCs/>
          <w:sz w:val="24"/>
          <w:szCs w:val="24"/>
          <w:lang w:val="en-US"/>
        </w:rPr>
        <w:t>M</w:t>
      </w:r>
      <w:r w:rsidR="00BC1628" w:rsidRPr="00724ABF">
        <w:rPr>
          <w:bCs/>
          <w:sz w:val="24"/>
          <w:szCs w:val="24"/>
          <w:lang w:val="en-US"/>
        </w:rPr>
        <w:t>s</w:t>
      </w:r>
      <w:r w:rsidR="005A4C0B" w:rsidRPr="00724ABF">
        <w:rPr>
          <w:bCs/>
          <w:sz w:val="24"/>
          <w:szCs w:val="24"/>
          <w:lang w:val="en-US"/>
        </w:rPr>
        <w:t xml:space="preserve">. </w:t>
      </w:r>
      <w:r w:rsidR="00BC1628" w:rsidRPr="00724ABF">
        <w:rPr>
          <w:bCs/>
          <w:sz w:val="24"/>
          <w:szCs w:val="24"/>
          <w:lang w:val="en-US"/>
        </w:rPr>
        <w:t xml:space="preserve">Anam Javaid and Mr. Jamil Khan Jadoon </w:t>
      </w:r>
      <w:r w:rsidR="005A4C0B" w:rsidRPr="00724ABF">
        <w:rPr>
          <w:bCs/>
          <w:sz w:val="24"/>
          <w:szCs w:val="24"/>
          <w:lang w:val="en-US"/>
        </w:rPr>
        <w:t xml:space="preserve">to </w:t>
      </w:r>
      <w:r w:rsidR="00865029" w:rsidRPr="00724ABF">
        <w:rPr>
          <w:bCs/>
          <w:sz w:val="24"/>
          <w:szCs w:val="24"/>
          <w:lang w:val="en-US"/>
        </w:rPr>
        <w:t>W</w:t>
      </w:r>
      <w:r w:rsidR="005A4C0B" w:rsidRPr="00724ABF">
        <w:rPr>
          <w:bCs/>
          <w:sz w:val="24"/>
          <w:szCs w:val="24"/>
          <w:lang w:val="en-US"/>
        </w:rPr>
        <w:t>DS IPAS</w:t>
      </w:r>
      <w:r w:rsidR="00AB4C61" w:rsidRPr="00724ABF">
        <w:rPr>
          <w:bCs/>
          <w:sz w:val="24"/>
          <w:szCs w:val="24"/>
          <w:lang w:val="en-US"/>
        </w:rPr>
        <w:t>.</w:t>
      </w:r>
    </w:p>
    <w:p w14:paraId="1DCCCD2C" w14:textId="60131327" w:rsidR="004674DE" w:rsidRPr="00DA7C84" w:rsidRDefault="004674DE" w:rsidP="00AB4C61">
      <w:pPr>
        <w:tabs>
          <w:tab w:val="left" w:pos="5790"/>
        </w:tabs>
        <w:rPr>
          <w:bCs/>
          <w:sz w:val="24"/>
          <w:szCs w:val="24"/>
          <w:lang w:val="en-GB"/>
        </w:rPr>
      </w:pPr>
    </w:p>
    <w:sectPr w:rsidR="004674DE" w:rsidRPr="00DA7C84" w:rsidSect="00715D63">
      <w:footerReference w:type="default" r:id="rId7"/>
      <w:headerReference w:type="first" r:id="rId8"/>
      <w:footerReference w:type="first" r:id="rId9"/>
      <w:pgSz w:w="11906" w:h="16838" w:code="9"/>
      <w:pgMar w:top="1418" w:right="1418" w:bottom="1418" w:left="1418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B32273" w14:textId="77777777" w:rsidR="00C4455F" w:rsidRDefault="00C4455F" w:rsidP="00715D63">
      <w:pPr>
        <w:spacing w:after="0" w:line="240" w:lineRule="auto"/>
      </w:pPr>
      <w:r>
        <w:separator/>
      </w:r>
    </w:p>
  </w:endnote>
  <w:endnote w:type="continuationSeparator" w:id="0">
    <w:p w14:paraId="79D239F6" w14:textId="77777777" w:rsidR="00C4455F" w:rsidRDefault="00C4455F" w:rsidP="00715D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4B579C" w14:textId="77777777" w:rsidR="00FD18ED" w:rsidRDefault="00FD18ED">
    <w:pPr>
      <w:pStyle w:val="Stopka"/>
    </w:pPr>
  </w:p>
  <w:p w14:paraId="6A6CCE77" w14:textId="77777777" w:rsidR="003D71DB" w:rsidRDefault="00FD18ED">
    <w:pPr>
      <w:pStyle w:val="Stopka"/>
    </w:pPr>
    <w:r w:rsidRPr="00FD18ED">
      <w:rPr>
        <w:noProof/>
        <w:vertAlign w:val="subscript"/>
        <w:lang w:eastAsia="pl-PL"/>
      </w:rPr>
      <mc:AlternateContent>
        <mc:Choice Requires="wps">
          <w:drawing>
            <wp:anchor distT="45720" distB="45720" distL="114300" distR="114300" simplePos="0" relativeHeight="251673600" behindDoc="0" locked="0" layoutInCell="1" allowOverlap="1" wp14:anchorId="7728057D" wp14:editId="55678B7D">
              <wp:simplePos x="0" y="0"/>
              <wp:positionH relativeFrom="column">
                <wp:posOffset>5543550</wp:posOffset>
              </wp:positionH>
              <wp:positionV relativeFrom="paragraph">
                <wp:posOffset>260985</wp:posOffset>
              </wp:positionV>
              <wp:extent cx="796925" cy="1404620"/>
              <wp:effectExtent l="0" t="0" r="0" b="0"/>
              <wp:wrapNone/>
              <wp:docPr id="19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9692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7EA1ED6" w14:textId="77777777" w:rsidR="00FD18ED" w:rsidRPr="00FD18ED" w:rsidRDefault="00FD18ED" w:rsidP="00FD18ED">
                          <w:pPr>
                            <w:rPr>
                              <w:b/>
                              <w:color w:val="FFFFFF" w:themeColor="background1"/>
                            </w:rPr>
                          </w:pP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begin"/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instrText>PAGE   \* MERGEFORMAT</w:instrText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separate"/>
                          </w:r>
                          <w:r w:rsidR="00E30A53">
                            <w:rPr>
                              <w:b/>
                              <w:noProof/>
                              <w:color w:val="FFFFFF" w:themeColor="background1"/>
                            </w:rPr>
                            <w:t>1</w:t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7728057D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style="position:absolute;margin-left:436.5pt;margin-top:20.55pt;width:62.75pt;height:110.6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" filled="f" stroked="f">
              <v:textbox style="mso-fit-shape-to-text:t">
                <w:txbxContent>
                  <w:p w14:paraId="17EA1ED6" w14:textId="77777777" w:rsidR="00FD18ED" w:rsidRPr="00FD18ED" w:rsidRDefault="00FD18ED" w:rsidP="00FD18ED">
                    <w:pPr>
                      <w:rPr>
                        <w:b/>
                        <w:color w:val="FFFFFF" w:themeColor="background1"/>
                      </w:rPr>
                    </w:pPr>
                    <w:r w:rsidRPr="00FD18ED">
                      <w:rPr>
                        <w:b/>
                        <w:color w:val="FFFFFF" w:themeColor="background1"/>
                      </w:rPr>
                      <w:fldChar w:fldCharType="begin"/>
                    </w:r>
                    <w:r w:rsidRPr="00FD18ED">
                      <w:rPr>
                        <w:b/>
                        <w:color w:val="FFFFFF" w:themeColor="background1"/>
                      </w:rPr>
                      <w:instrText>PAGE   \* MERGEFORMAT</w:instrText>
                    </w:r>
                    <w:r w:rsidRPr="00FD18ED">
                      <w:rPr>
                        <w:b/>
                        <w:color w:val="FFFFFF" w:themeColor="background1"/>
                      </w:rPr>
                      <w:fldChar w:fldCharType="separate"/>
                    </w:r>
                    <w:r w:rsidR="00E30A53">
                      <w:rPr>
                        <w:b/>
                        <w:noProof/>
                        <w:color w:val="FFFFFF" w:themeColor="background1"/>
                      </w:rPr>
                      <w:t>1</w:t>
                    </w:r>
                    <w:r w:rsidRPr="00FD18ED">
                      <w:rPr>
                        <w:b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49091C" w14:textId="77777777" w:rsidR="00715D63" w:rsidRDefault="00724ABF">
    <w:pPr>
      <w:pStyle w:val="Stopka"/>
    </w:pPr>
    <w:r>
      <w:rPr>
        <w:noProof/>
      </w:rPr>
      <w:pict w14:anchorId="22EF34E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33" type="#_x0000_t75" alt="Logotypy Instytutów" style="position:absolute;margin-left:-72.2pt;margin-top:-24pt;width:597.85pt;height:54.45pt;z-index:251689984;mso-position-horizontal-relative:text;mso-position-vertical-relative:text">
          <v:imagedata r:id="rId1" o:title="wsd_st_admin_en-11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B22B30" w14:textId="77777777" w:rsidR="00C4455F" w:rsidRDefault="00C4455F" w:rsidP="00715D63">
      <w:pPr>
        <w:spacing w:after="0" w:line="240" w:lineRule="auto"/>
      </w:pPr>
      <w:r>
        <w:separator/>
      </w:r>
    </w:p>
  </w:footnote>
  <w:footnote w:type="continuationSeparator" w:id="0">
    <w:p w14:paraId="7B4C4C0A" w14:textId="77777777" w:rsidR="00C4455F" w:rsidRDefault="00C4455F" w:rsidP="00715D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AB13B9" w14:textId="77777777" w:rsidR="00715D63" w:rsidRDefault="00724ABF">
    <w:pPr>
      <w:pStyle w:val="Nagwek"/>
    </w:pPr>
    <w:r>
      <w:rPr>
        <w:noProof/>
      </w:rPr>
      <w:pict w14:anchorId="5E2076B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35" type="#_x0000_t75" alt="Logotyp Wroclawskiej Szkoły doktorskiej Polskiej Akademii Nauk" style="position:absolute;margin-left:-95.7pt;margin-top:-32.8pt;width:644.4pt;height:124.6pt;z-index:251692032;mso-position-horizontal-relative:text;mso-position-vertical-relative:text;mso-width-relative:page;mso-height-relative:page">
          <v:imagedata r:id="rId1" o:title="wsd_st_admin_en-10"/>
          <w10:wrap type="square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tTSzMDc0NbQwNDNQ0lEKTi0uzszPAykwrgUAQAFgoSwAAAA="/>
  </w:docVars>
  <w:rsids>
    <w:rsidRoot w:val="00B100FA"/>
    <w:rsid w:val="00035E16"/>
    <w:rsid w:val="000376CE"/>
    <w:rsid w:val="00042522"/>
    <w:rsid w:val="00043DC4"/>
    <w:rsid w:val="00077981"/>
    <w:rsid w:val="0013036B"/>
    <w:rsid w:val="00142C73"/>
    <w:rsid w:val="00182EEB"/>
    <w:rsid w:val="001C3065"/>
    <w:rsid w:val="001D2489"/>
    <w:rsid w:val="001E4C2D"/>
    <w:rsid w:val="0021357F"/>
    <w:rsid w:val="002457F4"/>
    <w:rsid w:val="002B102E"/>
    <w:rsid w:val="002C4EBF"/>
    <w:rsid w:val="002D1A1B"/>
    <w:rsid w:val="002D3B86"/>
    <w:rsid w:val="002E3A78"/>
    <w:rsid w:val="003034EE"/>
    <w:rsid w:val="00345D4C"/>
    <w:rsid w:val="0035241E"/>
    <w:rsid w:val="003578AA"/>
    <w:rsid w:val="00375C57"/>
    <w:rsid w:val="003C0C2C"/>
    <w:rsid w:val="003D71DB"/>
    <w:rsid w:val="003E081E"/>
    <w:rsid w:val="003E2F33"/>
    <w:rsid w:val="003E5CC3"/>
    <w:rsid w:val="0041014D"/>
    <w:rsid w:val="00411459"/>
    <w:rsid w:val="00433457"/>
    <w:rsid w:val="00444CD0"/>
    <w:rsid w:val="0046143F"/>
    <w:rsid w:val="004674DE"/>
    <w:rsid w:val="00476233"/>
    <w:rsid w:val="00492476"/>
    <w:rsid w:val="004A4DCC"/>
    <w:rsid w:val="004F36D7"/>
    <w:rsid w:val="0050696B"/>
    <w:rsid w:val="005460DD"/>
    <w:rsid w:val="00551BD8"/>
    <w:rsid w:val="0055309E"/>
    <w:rsid w:val="00596AAF"/>
    <w:rsid w:val="0059718B"/>
    <w:rsid w:val="005A4C0B"/>
    <w:rsid w:val="005B2983"/>
    <w:rsid w:val="005D392D"/>
    <w:rsid w:val="005E15EA"/>
    <w:rsid w:val="00604B98"/>
    <w:rsid w:val="006158C6"/>
    <w:rsid w:val="00633958"/>
    <w:rsid w:val="0065664A"/>
    <w:rsid w:val="006702AC"/>
    <w:rsid w:val="006774FD"/>
    <w:rsid w:val="00683AD1"/>
    <w:rsid w:val="006A4F9E"/>
    <w:rsid w:val="006B5ADC"/>
    <w:rsid w:val="006E5CF5"/>
    <w:rsid w:val="00715D63"/>
    <w:rsid w:val="00724ABF"/>
    <w:rsid w:val="00767EC4"/>
    <w:rsid w:val="00792087"/>
    <w:rsid w:val="007C5CBF"/>
    <w:rsid w:val="007C79AF"/>
    <w:rsid w:val="007C7DC8"/>
    <w:rsid w:val="00822D57"/>
    <w:rsid w:val="00836CD9"/>
    <w:rsid w:val="008508BE"/>
    <w:rsid w:val="00851F07"/>
    <w:rsid w:val="00853B11"/>
    <w:rsid w:val="0086297D"/>
    <w:rsid w:val="00862A3A"/>
    <w:rsid w:val="00865029"/>
    <w:rsid w:val="00894163"/>
    <w:rsid w:val="008A15BC"/>
    <w:rsid w:val="008F7D35"/>
    <w:rsid w:val="00920C21"/>
    <w:rsid w:val="00921C00"/>
    <w:rsid w:val="00990104"/>
    <w:rsid w:val="009A4FE6"/>
    <w:rsid w:val="009F38F6"/>
    <w:rsid w:val="00A409AB"/>
    <w:rsid w:val="00A87E45"/>
    <w:rsid w:val="00AA222D"/>
    <w:rsid w:val="00AB02EB"/>
    <w:rsid w:val="00AB1277"/>
    <w:rsid w:val="00AB29BF"/>
    <w:rsid w:val="00AB4C61"/>
    <w:rsid w:val="00B100FA"/>
    <w:rsid w:val="00B2054B"/>
    <w:rsid w:val="00B3211D"/>
    <w:rsid w:val="00B36394"/>
    <w:rsid w:val="00B4462F"/>
    <w:rsid w:val="00B839BE"/>
    <w:rsid w:val="00BC1628"/>
    <w:rsid w:val="00BC6AB2"/>
    <w:rsid w:val="00C01FF1"/>
    <w:rsid w:val="00C03102"/>
    <w:rsid w:val="00C40377"/>
    <w:rsid w:val="00C4455F"/>
    <w:rsid w:val="00C77F1E"/>
    <w:rsid w:val="00D146AF"/>
    <w:rsid w:val="00D229CF"/>
    <w:rsid w:val="00D46185"/>
    <w:rsid w:val="00D654C5"/>
    <w:rsid w:val="00DA223B"/>
    <w:rsid w:val="00DA7C84"/>
    <w:rsid w:val="00DF15ED"/>
    <w:rsid w:val="00DF4688"/>
    <w:rsid w:val="00E23534"/>
    <w:rsid w:val="00E30A53"/>
    <w:rsid w:val="00E428F0"/>
    <w:rsid w:val="00E6283D"/>
    <w:rsid w:val="00EE6F9C"/>
    <w:rsid w:val="00F06B6B"/>
    <w:rsid w:val="00F1671C"/>
    <w:rsid w:val="00F57F14"/>
    <w:rsid w:val="00F62802"/>
    <w:rsid w:val="00FB3DA8"/>
    <w:rsid w:val="00FD18ED"/>
    <w:rsid w:val="00FE1F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E9DA19F"/>
  <w15:chartTrackingRefBased/>
  <w15:docId w15:val="{7C265451-412E-47CA-9102-642889426B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link w:val="BezodstpwZnak"/>
    <w:uiPriority w:val="1"/>
    <w:qFormat/>
    <w:rsid w:val="00B100FA"/>
    <w:pPr>
      <w:spacing w:after="0" w:line="240" w:lineRule="auto"/>
    </w:pPr>
    <w:rPr>
      <w:rFonts w:eastAsiaTheme="minorEastAsia"/>
      <w:lang w:eastAsia="pl-PL"/>
    </w:rPr>
  </w:style>
  <w:style w:type="character" w:customStyle="1" w:styleId="BezodstpwZnak">
    <w:name w:val="Bez odstępów Znak"/>
    <w:basedOn w:val="Domylnaczcionkaakapitu"/>
    <w:link w:val="Bezodstpw"/>
    <w:uiPriority w:val="1"/>
    <w:rsid w:val="00B100FA"/>
    <w:rPr>
      <w:rFonts w:eastAsiaTheme="minorEastAsia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15D63"/>
  </w:style>
  <w:style w:type="paragraph" w:styleId="Stopka">
    <w:name w:val="footer"/>
    <w:basedOn w:val="Normalny"/>
    <w:link w:val="Stopka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15D63"/>
  </w:style>
  <w:style w:type="paragraph" w:styleId="Tytu">
    <w:name w:val="Title"/>
    <w:basedOn w:val="Normalny"/>
    <w:next w:val="Normalny"/>
    <w:link w:val="TytuZnak"/>
    <w:uiPriority w:val="10"/>
    <w:qFormat/>
    <w:rsid w:val="00596AAF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596AA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596AAF"/>
    <w:pPr>
      <w:numPr>
        <w:ilvl w:val="1"/>
      </w:numPr>
      <w:jc w:val="center"/>
    </w:pPr>
    <w:rPr>
      <w:rFonts w:eastAsiaTheme="minorEastAsia"/>
      <w:color w:val="5A5A5A" w:themeColor="text1" w:themeTint="A5"/>
      <w:spacing w:val="15"/>
    </w:rPr>
  </w:style>
  <w:style w:type="character" w:customStyle="1" w:styleId="PodtytuZnak">
    <w:name w:val="Podtytuł Znak"/>
    <w:basedOn w:val="Domylnaczcionkaakapitu"/>
    <w:link w:val="Podtytu"/>
    <w:uiPriority w:val="11"/>
    <w:rsid w:val="00596AAF"/>
    <w:rPr>
      <w:rFonts w:eastAsiaTheme="minorEastAsia"/>
      <w:color w:val="5A5A5A" w:themeColor="text1" w:themeTint="A5"/>
      <w:spacing w:val="15"/>
    </w:rPr>
  </w:style>
  <w:style w:type="table" w:styleId="Tabela-Siatka">
    <w:name w:val="Table Grid"/>
    <w:basedOn w:val="Standardowy"/>
    <w:uiPriority w:val="39"/>
    <w:rsid w:val="00375C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0E12B46DBB643BFA5951A7828B292A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0C18C84-5FA6-4751-A010-3A9FAADF9DF4}"/>
      </w:docPartPr>
      <w:docPartBody>
        <w:p w:rsidR="005A3D3B" w:rsidRDefault="006E3060" w:rsidP="006E3060">
          <w:pPr>
            <w:pStyle w:val="60E12B46DBB643BFA5951A7828B292A9"/>
          </w:pPr>
          <w:r w:rsidRPr="00D5373F">
            <w:rPr>
              <w:rStyle w:val="Tekstzastpczy"/>
              <w:lang w:val="en-US"/>
            </w:rPr>
            <w:t>Kliknij lub naciśnij tutaj, aby wprowadzić tekst.</w:t>
          </w:r>
        </w:p>
      </w:docPartBody>
    </w:docPart>
    <w:docPart>
      <w:docPartPr>
        <w:name w:val="4D1628B5E49C4DFFA39CF45102D4B33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E946A8B-F25C-4B9C-BE25-E38D807CBF74}"/>
      </w:docPartPr>
      <w:docPartBody>
        <w:p w:rsidR="005A3D3B" w:rsidRDefault="006E3060" w:rsidP="006E3060">
          <w:pPr>
            <w:pStyle w:val="4D1628B5E49C4DFFA39CF45102D4B334"/>
          </w:pPr>
          <w:r w:rsidRPr="00D5373F">
            <w:rPr>
              <w:rStyle w:val="Tekstzastpczy"/>
            </w:rPr>
            <w:t>Kliknij lub naciśnij tutaj, aby wprowadzić teks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E3060"/>
    <w:rsid w:val="00115429"/>
    <w:rsid w:val="005A3D3B"/>
    <w:rsid w:val="006E3060"/>
    <w:rsid w:val="00810A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pl-PL" w:eastAsia="pl-PL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6E3060"/>
    <w:rPr>
      <w:color w:val="808080"/>
    </w:rPr>
  </w:style>
  <w:style w:type="paragraph" w:customStyle="1" w:styleId="60E12B46DBB643BFA5951A7828B292A9">
    <w:name w:val="60E12B46DBB643BFA5951A7828B292A9"/>
    <w:rsid w:val="006E3060"/>
  </w:style>
  <w:style w:type="paragraph" w:customStyle="1" w:styleId="4D1628B5E49C4DFFA39CF45102D4B334">
    <w:name w:val="4D1628B5E49C4DFFA39CF45102D4B334"/>
    <w:rsid w:val="006E306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9D6B57-94A3-478F-B76C-B2C3F4470E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214</Words>
  <Characters>1055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NTiBS PAN</Company>
  <LinksUpToDate>false</LinksUpToDate>
  <CharactersWithSpaces>1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yniki rekrutacji</dc:title>
  <dc:subject/>
  <dc:creator>Edyta Cichos</dc:creator>
  <cp:keywords/>
  <dc:description/>
  <cp:lastModifiedBy>Iwona Śliwińska</cp:lastModifiedBy>
  <cp:revision>21</cp:revision>
  <cp:lastPrinted>2022-10-03T10:17:00Z</cp:lastPrinted>
  <dcterms:created xsi:type="dcterms:W3CDTF">2023-11-20T16:32:00Z</dcterms:created>
  <dcterms:modified xsi:type="dcterms:W3CDTF">2023-11-21T1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26e5b9b8b6dffbce92d786c4664274f9d4e0d339a50887d277e2f6d5ce8bd6d</vt:lpwstr>
  </property>
</Properties>
</file>